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E7B75D" w14:textId="77777777" w:rsidR="00D67939" w:rsidRPr="009E644A" w:rsidRDefault="00D67939" w:rsidP="00D67939">
      <w:pPr>
        <w:jc w:val="center"/>
        <w:rPr>
          <w:b/>
          <w:sz w:val="24"/>
        </w:rPr>
      </w:pPr>
      <w:r w:rsidRPr="009E644A">
        <w:rPr>
          <w:b/>
          <w:sz w:val="24"/>
        </w:rPr>
        <w:t xml:space="preserve">Sample Accommodations for </w:t>
      </w:r>
      <w:r>
        <w:rPr>
          <w:b/>
          <w:sz w:val="24"/>
        </w:rPr>
        <w:t>HIV/AIDS</w:t>
      </w: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055"/>
        <w:gridCol w:w="7290"/>
      </w:tblGrid>
      <w:tr w:rsidR="00D67939" w:rsidRPr="00784CCB" w14:paraId="286C7A92" w14:textId="77777777" w:rsidTr="008B7780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072351E" w14:textId="77777777" w:rsidR="00D67939" w:rsidRPr="009E644A" w:rsidRDefault="00D67939" w:rsidP="009F55C5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Fatigue/Weakness</w:t>
            </w:r>
          </w:p>
        </w:tc>
      </w:tr>
      <w:tr w:rsidR="00D67939" w:rsidRPr="00784CCB" w14:paraId="05D47A16" w14:textId="77777777" w:rsidTr="008B7780">
        <w:trPr>
          <w:trHeight w:val="1124"/>
          <w:jc w:val="center"/>
        </w:trPr>
        <w:tc>
          <w:tcPr>
            <w:tcW w:w="3055" w:type="dxa"/>
          </w:tcPr>
          <w:p w14:paraId="64A6EF21" w14:textId="77777777" w:rsidR="00D67939" w:rsidRPr="00784CCB" w:rsidRDefault="00D67939" w:rsidP="009F55C5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330B8C0" w14:textId="77777777" w:rsidR="00D67939" w:rsidRPr="00784CCB" w:rsidRDefault="00D67939" w:rsidP="009F55C5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Environmental</w:t>
            </w:r>
          </w:p>
        </w:tc>
        <w:tc>
          <w:tcPr>
            <w:tcW w:w="7290" w:type="dxa"/>
          </w:tcPr>
          <w:p w14:paraId="2F2C8FF1" w14:textId="77777777" w:rsidR="00D67939" w:rsidRPr="00784CCB" w:rsidRDefault="00D67939" w:rsidP="009F55C5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5B9AE37F" w14:textId="77777777" w:rsidR="00D67939" w:rsidRDefault="00D67939" w:rsidP="00A07B1A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eferential Seating</w:t>
            </w:r>
          </w:p>
          <w:p w14:paraId="60165BE5" w14:textId="63FF5EAA" w:rsidR="00D67939" w:rsidRDefault="00D67939" w:rsidP="00A07B1A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he student may sit or stand during instruction or completion of work. Please provide a s</w:t>
            </w:r>
            <w:r w:rsidR="00EC39FB">
              <w:rPr>
                <w:sz w:val="20"/>
              </w:rPr>
              <w:t>pace</w:t>
            </w:r>
            <w:r>
              <w:rPr>
                <w:sz w:val="20"/>
              </w:rPr>
              <w:t xml:space="preserve"> in the back of the room </w:t>
            </w:r>
            <w:r w:rsidR="00EC39FB">
              <w:rPr>
                <w:sz w:val="20"/>
              </w:rPr>
              <w:t xml:space="preserve">for the student to stand </w:t>
            </w:r>
            <w:r w:rsidR="00F74C36">
              <w:rPr>
                <w:sz w:val="20"/>
              </w:rPr>
              <w:t>that will</w:t>
            </w:r>
            <w:r>
              <w:rPr>
                <w:sz w:val="20"/>
              </w:rPr>
              <w:t xml:space="preserve"> not block another student’s ability to view the instructor</w:t>
            </w:r>
          </w:p>
          <w:p w14:paraId="54D05B73" w14:textId="77777777" w:rsidR="00A07B1A" w:rsidRDefault="00A07B1A" w:rsidP="00A07B1A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58511CE6" w14:textId="77777777" w:rsidR="00D67939" w:rsidRDefault="00A5736E" w:rsidP="00A07B1A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ow frequent breaks</w:t>
            </w:r>
          </w:p>
          <w:p w14:paraId="3ACE8064" w14:textId="5EEE04E5" w:rsidR="00844C23" w:rsidRDefault="00EC39FB" w:rsidP="00A07B1A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Modify schedule based on students</w:t>
            </w:r>
            <w:r w:rsidR="00F74C36">
              <w:rPr>
                <w:sz w:val="20"/>
              </w:rPr>
              <w:t>’</w:t>
            </w:r>
            <w:r>
              <w:rPr>
                <w:sz w:val="20"/>
              </w:rPr>
              <w:t xml:space="preserve"> needs</w:t>
            </w:r>
          </w:p>
          <w:p w14:paraId="1F205831" w14:textId="77777777" w:rsidR="00A5736E" w:rsidRDefault="00A5736E" w:rsidP="00A5736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ass</w:t>
            </w:r>
          </w:p>
          <w:p w14:paraId="36E41DCD" w14:textId="77777777" w:rsidR="00A30DAD" w:rsidRDefault="00A30DAD" w:rsidP="00A07B1A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student with a space to rest where they can lay down</w:t>
            </w:r>
          </w:p>
          <w:p w14:paraId="68581EAE" w14:textId="06FC7D29" w:rsidR="00A5736E" w:rsidRDefault="00A07B1A" w:rsidP="00A5736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Wellness </w:t>
            </w:r>
            <w:r w:rsidR="00D31D0F">
              <w:rPr>
                <w:sz w:val="20"/>
              </w:rPr>
              <w:t xml:space="preserve">staff </w:t>
            </w:r>
            <w:r>
              <w:rPr>
                <w:sz w:val="20"/>
              </w:rPr>
              <w:t xml:space="preserve">will inform staff in advance of student absences or needs to leave center early. Security </w:t>
            </w:r>
            <w:r w:rsidR="00D31D0F">
              <w:rPr>
                <w:sz w:val="20"/>
              </w:rPr>
              <w:t xml:space="preserve">staff </w:t>
            </w:r>
            <w:r>
              <w:rPr>
                <w:sz w:val="20"/>
              </w:rPr>
              <w:t>will provide transportation based on the instruction of the wellness staff</w:t>
            </w:r>
            <w:r w:rsidR="00D31D0F">
              <w:rPr>
                <w:sz w:val="20"/>
              </w:rPr>
              <w:t>.</w:t>
            </w:r>
          </w:p>
          <w:p w14:paraId="179DF7EB" w14:textId="77777777" w:rsidR="00A5736E" w:rsidRDefault="00A5736E" w:rsidP="00A5736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223CABC5" w14:textId="77777777" w:rsidR="00A5736E" w:rsidRDefault="00A5736E" w:rsidP="00A5736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student with a single room, or limit the number of roommates</w:t>
            </w:r>
          </w:p>
          <w:p w14:paraId="0C965D4A" w14:textId="77777777" w:rsidR="00A5736E" w:rsidRDefault="00A5736E" w:rsidP="00A5736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 handicap accessible room and restroom</w:t>
            </w:r>
          </w:p>
          <w:p w14:paraId="7F85A69D" w14:textId="77777777" w:rsidR="00A5736E" w:rsidRDefault="00A5736E" w:rsidP="00A5736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555C0DB" w14:textId="77777777" w:rsidR="00D67939" w:rsidRPr="00784CCB" w:rsidRDefault="00A5736E" w:rsidP="00A5736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ramps, handicap parking</w:t>
            </w:r>
          </w:p>
        </w:tc>
      </w:tr>
      <w:tr w:rsidR="00A30DAD" w:rsidRPr="00551AB4" w14:paraId="6281DBB3" w14:textId="77777777" w:rsidTr="008B7780">
        <w:trPr>
          <w:jc w:val="center"/>
        </w:trPr>
        <w:tc>
          <w:tcPr>
            <w:tcW w:w="3055" w:type="dxa"/>
          </w:tcPr>
          <w:p w14:paraId="435C6061" w14:textId="77777777" w:rsidR="00A30DAD" w:rsidRPr="00551AB4" w:rsidRDefault="00A30DAD" w:rsidP="009F55C5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90" w:type="dxa"/>
          </w:tcPr>
          <w:p w14:paraId="49EA4088" w14:textId="77777777" w:rsidR="00A30DAD" w:rsidRDefault="00A30DAD" w:rsidP="009F55C5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3ABA6C56" w14:textId="77777777" w:rsidR="00844C23" w:rsidRDefault="00844C23" w:rsidP="009F55C5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1CDAEB4C" w14:textId="77777777" w:rsidR="00A30DAD" w:rsidRDefault="00A30DAD" w:rsidP="009F55C5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Accessible Seating</w:t>
            </w:r>
          </w:p>
          <w:p w14:paraId="1581841A" w14:textId="77777777" w:rsidR="00A30DAD" w:rsidRPr="00A30DAD" w:rsidRDefault="00A30DAD" w:rsidP="00A30DAD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he student may sit or stand during instruction or completion of work. Please provide a seat in the back of the room or in a location the students standing will not block another student</w:t>
            </w:r>
          </w:p>
          <w:p w14:paraId="24B5837B" w14:textId="77777777" w:rsidR="00A30DAD" w:rsidRPr="00551AB4" w:rsidRDefault="00A30DAD" w:rsidP="009F55C5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Shorter but more frequent testing periods</w:t>
            </w:r>
          </w:p>
        </w:tc>
      </w:tr>
      <w:tr w:rsidR="00A30DAD" w:rsidRPr="00551AB4" w14:paraId="21E0DE59" w14:textId="77777777" w:rsidTr="008B7780">
        <w:trPr>
          <w:jc w:val="center"/>
        </w:trPr>
        <w:tc>
          <w:tcPr>
            <w:tcW w:w="3055" w:type="dxa"/>
          </w:tcPr>
          <w:p w14:paraId="2AD64FF3" w14:textId="77777777" w:rsidR="00A30DAD" w:rsidRDefault="00A30DAD" w:rsidP="009F55C5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ther Testing</w:t>
            </w:r>
          </w:p>
        </w:tc>
        <w:tc>
          <w:tcPr>
            <w:tcW w:w="7290" w:type="dxa"/>
          </w:tcPr>
          <w:p w14:paraId="7AC5E2A8" w14:textId="77777777" w:rsidR="00A30DAD" w:rsidRDefault="00A30DAD" w:rsidP="009F55C5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0BFD364F" w14:textId="0C1935D1" w:rsidR="00EC39FB" w:rsidRDefault="00EC39FB" w:rsidP="009F55C5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14954EE1" w14:textId="77777777" w:rsidR="00A30DAD" w:rsidRDefault="00A30DAD" w:rsidP="00A30DAD">
            <w:pPr>
              <w:pStyle w:val="ListParagraph"/>
              <w:numPr>
                <w:ilvl w:val="1"/>
                <w:numId w:val="4"/>
              </w:numPr>
              <w:ind w:left="702"/>
              <w:rPr>
                <w:sz w:val="20"/>
              </w:rPr>
            </w:pPr>
            <w:r>
              <w:rPr>
                <w:sz w:val="20"/>
              </w:rPr>
              <w:t>Accessible Seating</w:t>
            </w:r>
          </w:p>
          <w:p w14:paraId="3EFFCD5A" w14:textId="77777777" w:rsidR="00A30DAD" w:rsidRPr="00A30DAD" w:rsidRDefault="00A30DAD" w:rsidP="00A30DAD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he student may sit or stand during instruction or completion of work. Please provide a seat in the back of the room or in a location the students standing will not block another student</w:t>
            </w:r>
          </w:p>
          <w:p w14:paraId="7675D7B3" w14:textId="77777777" w:rsidR="00A30DAD" w:rsidRPr="00A30DAD" w:rsidRDefault="00A30DAD" w:rsidP="00A30DAD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Multiple testing periods</w:t>
            </w:r>
          </w:p>
        </w:tc>
      </w:tr>
      <w:tr w:rsidR="00A30DAD" w14:paraId="3BCA7FD8" w14:textId="77777777" w:rsidTr="008B7780">
        <w:trPr>
          <w:jc w:val="center"/>
        </w:trPr>
        <w:tc>
          <w:tcPr>
            <w:tcW w:w="3055" w:type="dxa"/>
          </w:tcPr>
          <w:p w14:paraId="4ABEBA99" w14:textId="77777777" w:rsidR="00A30DAD" w:rsidRDefault="00A30DAD" w:rsidP="009F55C5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Instructional/Assignment</w:t>
            </w:r>
          </w:p>
        </w:tc>
        <w:tc>
          <w:tcPr>
            <w:tcW w:w="7290" w:type="dxa"/>
          </w:tcPr>
          <w:p w14:paraId="12095740" w14:textId="77777777" w:rsidR="00A30DAD" w:rsidRDefault="00A30DAD" w:rsidP="009F55C5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Break large projects/assignments into smaller sections</w:t>
            </w:r>
          </w:p>
          <w:p w14:paraId="0B64F9A9" w14:textId="77777777" w:rsidR="00A30DAD" w:rsidRDefault="00A30DAD" w:rsidP="009F55C5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</w:tc>
      </w:tr>
    </w:tbl>
    <w:p w14:paraId="629744D4" w14:textId="77777777" w:rsidR="00A30DAD" w:rsidRDefault="00A30DAD" w:rsidP="008B7780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A30DAD" w:rsidRPr="00A30DAD" w14:paraId="6D8179B3" w14:textId="77777777" w:rsidTr="00D31D0F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0385E2B" w14:textId="77777777" w:rsidR="00A30DAD" w:rsidRPr="00A30DAD" w:rsidRDefault="00A30DAD" w:rsidP="00A30DAD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hronic Diarrhea</w:t>
            </w:r>
          </w:p>
        </w:tc>
      </w:tr>
      <w:tr w:rsidR="00A30DAD" w:rsidRPr="00A30DAD" w14:paraId="2D65E3AD" w14:textId="77777777" w:rsidTr="008B7780">
        <w:trPr>
          <w:jc w:val="center"/>
        </w:trPr>
        <w:tc>
          <w:tcPr>
            <w:tcW w:w="3055" w:type="dxa"/>
          </w:tcPr>
          <w:p w14:paraId="1B26BF51" w14:textId="77777777" w:rsidR="00A30DAD" w:rsidRPr="00A30DAD" w:rsidRDefault="00A30DAD" w:rsidP="00A30DAD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3886407F" w14:textId="77777777" w:rsidR="00A30DAD" w:rsidRPr="00A30DAD" w:rsidRDefault="00A30DAD" w:rsidP="00A30DAD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11651936" w14:textId="77777777" w:rsidR="00A30DAD" w:rsidRPr="00A30DAD" w:rsidRDefault="00A30DAD" w:rsidP="00A30DAD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6E84F49F" w14:textId="77777777" w:rsidR="00A30DAD" w:rsidRPr="00A30DAD" w:rsidRDefault="00A30DAD" w:rsidP="00A5736E">
            <w:pPr>
              <w:numPr>
                <w:ilvl w:val="0"/>
                <w:numId w:val="3"/>
              </w:numPr>
              <w:rPr>
                <w:sz w:val="20"/>
              </w:rPr>
            </w:pPr>
            <w:r w:rsidRPr="00A30DAD">
              <w:rPr>
                <w:sz w:val="20"/>
              </w:rPr>
              <w:t>Modified Schedule</w:t>
            </w:r>
          </w:p>
          <w:p w14:paraId="7DA966F4" w14:textId="77777777" w:rsidR="00A30DAD" w:rsidRPr="00A30DAD" w:rsidRDefault="00A30DAD" w:rsidP="00A5736E">
            <w:pPr>
              <w:numPr>
                <w:ilvl w:val="1"/>
                <w:numId w:val="3"/>
              </w:numPr>
              <w:rPr>
                <w:sz w:val="20"/>
              </w:rPr>
            </w:pPr>
            <w:r w:rsidRPr="00A30DAD">
              <w:rPr>
                <w:sz w:val="20"/>
              </w:rPr>
              <w:t>Allow frequent breaks</w:t>
            </w:r>
          </w:p>
          <w:p w14:paraId="66DF8DC2" w14:textId="77777777" w:rsidR="00A30DAD" w:rsidRPr="00A30DAD" w:rsidRDefault="00A30DAD" w:rsidP="00A5736E">
            <w:pPr>
              <w:numPr>
                <w:ilvl w:val="0"/>
                <w:numId w:val="3"/>
              </w:numPr>
              <w:rPr>
                <w:sz w:val="20"/>
              </w:rPr>
            </w:pPr>
            <w:r w:rsidRPr="00A30DAD">
              <w:rPr>
                <w:sz w:val="20"/>
              </w:rPr>
              <w:t>Preferential Seating</w:t>
            </w:r>
          </w:p>
          <w:p w14:paraId="294E33B4" w14:textId="77777777" w:rsidR="00A30DAD" w:rsidRPr="00A30DAD" w:rsidRDefault="00A30DAD" w:rsidP="00A5736E">
            <w:pPr>
              <w:numPr>
                <w:ilvl w:val="1"/>
                <w:numId w:val="3"/>
              </w:numPr>
              <w:rPr>
                <w:sz w:val="20"/>
              </w:rPr>
            </w:pPr>
            <w:r w:rsidRPr="00A30DAD">
              <w:rPr>
                <w:sz w:val="20"/>
              </w:rPr>
              <w:t>The student may sit</w:t>
            </w:r>
            <w:r>
              <w:rPr>
                <w:sz w:val="20"/>
              </w:rPr>
              <w:t xml:space="preserve"> near the door</w:t>
            </w:r>
          </w:p>
          <w:p w14:paraId="38224D45" w14:textId="77777777" w:rsidR="00A5736E" w:rsidRDefault="00A5736E" w:rsidP="00A5736E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16FB117B" w14:textId="77777777" w:rsidR="00A5736E" w:rsidRDefault="00A5736E" w:rsidP="00A5736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student with a single room, or limit the number of roommates</w:t>
            </w:r>
          </w:p>
          <w:p w14:paraId="38DA651D" w14:textId="77777777" w:rsidR="00A30DAD" w:rsidRPr="00A5736E" w:rsidRDefault="00A5736E" w:rsidP="00A5736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Locate the student near the restroom, or in a space with a private restroom</w:t>
            </w:r>
          </w:p>
        </w:tc>
      </w:tr>
      <w:tr w:rsidR="00A30DAD" w:rsidRPr="00A30DAD" w14:paraId="6581ED8C" w14:textId="77777777" w:rsidTr="008B7780">
        <w:trPr>
          <w:jc w:val="center"/>
        </w:trPr>
        <w:tc>
          <w:tcPr>
            <w:tcW w:w="3055" w:type="dxa"/>
          </w:tcPr>
          <w:p w14:paraId="38DC2B08" w14:textId="77777777" w:rsidR="00A30DAD" w:rsidRPr="00A30DAD" w:rsidRDefault="00A30DAD" w:rsidP="00A30DAD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TABE Testing</w:t>
            </w:r>
          </w:p>
        </w:tc>
        <w:tc>
          <w:tcPr>
            <w:tcW w:w="7290" w:type="dxa"/>
          </w:tcPr>
          <w:p w14:paraId="716B9ACF" w14:textId="77777777" w:rsidR="00A30DAD" w:rsidRPr="00A30DAD" w:rsidRDefault="00A30DAD" w:rsidP="00A30DAD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 w:rsidRPr="00A30DAD">
              <w:rPr>
                <w:sz w:val="20"/>
              </w:rPr>
              <w:t>Frequent Breaks</w:t>
            </w:r>
          </w:p>
          <w:p w14:paraId="481EED49" w14:textId="77777777" w:rsidR="00A30DAD" w:rsidRPr="00A30DAD" w:rsidRDefault="00A30DAD" w:rsidP="00A30DAD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 w:rsidRPr="00A30DAD">
              <w:rPr>
                <w:sz w:val="20"/>
              </w:rPr>
              <w:lastRenderedPageBreak/>
              <w:t>Shorter but more frequent testing periods</w:t>
            </w:r>
          </w:p>
        </w:tc>
      </w:tr>
      <w:tr w:rsidR="00A30DAD" w:rsidRPr="00A30DAD" w14:paraId="40B527F9" w14:textId="77777777" w:rsidTr="008B7780">
        <w:trPr>
          <w:jc w:val="center"/>
        </w:trPr>
        <w:tc>
          <w:tcPr>
            <w:tcW w:w="3055" w:type="dxa"/>
          </w:tcPr>
          <w:p w14:paraId="44830081" w14:textId="77777777" w:rsidR="00A30DAD" w:rsidRPr="00A30DAD" w:rsidRDefault="00A30DAD" w:rsidP="00A30DAD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lastRenderedPageBreak/>
              <w:t>Other Testing</w:t>
            </w:r>
          </w:p>
        </w:tc>
        <w:tc>
          <w:tcPr>
            <w:tcW w:w="7290" w:type="dxa"/>
          </w:tcPr>
          <w:p w14:paraId="70B73D3C" w14:textId="77777777" w:rsidR="00A30DAD" w:rsidRPr="00A30DAD" w:rsidRDefault="00A30DAD" w:rsidP="00A30DAD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 w:rsidRPr="00A30DAD">
              <w:rPr>
                <w:sz w:val="20"/>
              </w:rPr>
              <w:t>Frequent Breaks</w:t>
            </w:r>
          </w:p>
        </w:tc>
      </w:tr>
      <w:tr w:rsidR="00A30DAD" w:rsidRPr="00A30DAD" w14:paraId="0D152100" w14:textId="77777777" w:rsidTr="008B7780">
        <w:trPr>
          <w:jc w:val="center"/>
        </w:trPr>
        <w:tc>
          <w:tcPr>
            <w:tcW w:w="3055" w:type="dxa"/>
          </w:tcPr>
          <w:p w14:paraId="00CB5AFF" w14:textId="77777777" w:rsidR="00A30DAD" w:rsidRPr="00A30DAD" w:rsidRDefault="00A30DAD" w:rsidP="00A30DAD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Instructional/Assignment</w:t>
            </w:r>
          </w:p>
        </w:tc>
        <w:tc>
          <w:tcPr>
            <w:tcW w:w="7290" w:type="dxa"/>
          </w:tcPr>
          <w:p w14:paraId="146E8C75" w14:textId="77777777" w:rsidR="00A30DAD" w:rsidRPr="00A30DAD" w:rsidRDefault="00A30DAD" w:rsidP="00A30DAD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 w:rsidRPr="00A30DAD">
              <w:rPr>
                <w:sz w:val="20"/>
              </w:rPr>
              <w:t>Break large projects/assignments into smaller sections</w:t>
            </w:r>
          </w:p>
          <w:p w14:paraId="700F113C" w14:textId="77777777" w:rsidR="00A30DAD" w:rsidRPr="00A30DAD" w:rsidRDefault="00A30DAD" w:rsidP="00A30DAD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 w:rsidRPr="00A30DAD">
              <w:rPr>
                <w:sz w:val="20"/>
              </w:rPr>
              <w:t>Extended time for assignment completion</w:t>
            </w:r>
          </w:p>
        </w:tc>
      </w:tr>
    </w:tbl>
    <w:p w14:paraId="7E9FB1F9" w14:textId="77777777" w:rsidR="00A30DAD" w:rsidRDefault="00A30DAD" w:rsidP="008B7780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A5736E" w:rsidRPr="00A30DAD" w14:paraId="510674A0" w14:textId="77777777" w:rsidTr="008B7780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4F7B8768" w14:textId="77777777" w:rsidR="00A5736E" w:rsidRPr="00A30DAD" w:rsidRDefault="00A5736E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creased Cognitive Abilities</w:t>
            </w:r>
          </w:p>
        </w:tc>
      </w:tr>
      <w:tr w:rsidR="00A5736E" w:rsidRPr="00A30DAD" w14:paraId="4E81759E" w14:textId="77777777" w:rsidTr="008B7780">
        <w:trPr>
          <w:jc w:val="center"/>
        </w:trPr>
        <w:tc>
          <w:tcPr>
            <w:tcW w:w="3055" w:type="dxa"/>
          </w:tcPr>
          <w:p w14:paraId="7FB501C7" w14:textId="77777777" w:rsidR="00A5736E" w:rsidRPr="00A30DAD" w:rsidRDefault="00A5736E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5E121F76" w14:textId="77777777" w:rsidR="00A5736E" w:rsidRPr="00A30DAD" w:rsidRDefault="00A5736E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784DC88E" w14:textId="77777777" w:rsidR="00A5736E" w:rsidRPr="00A30DAD" w:rsidRDefault="00A5736E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5B13F5DB" w14:textId="77777777" w:rsidR="00A5736E" w:rsidRDefault="00A5736E" w:rsidP="00A5736E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daptive seating/furniture/workspace</w:t>
            </w:r>
          </w:p>
          <w:p w14:paraId="27CBBF95" w14:textId="77777777" w:rsidR="00DA645E" w:rsidRPr="00DA645E" w:rsidRDefault="00A5736E" w:rsidP="00DA645E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Evaluate safety concerns and allow student to adapt conditions to </w:t>
            </w:r>
            <w:r w:rsidR="00BF7342">
              <w:rPr>
                <w:sz w:val="20"/>
              </w:rPr>
              <w:t>address concerns</w:t>
            </w:r>
          </w:p>
        </w:tc>
      </w:tr>
      <w:tr w:rsidR="00A5736E" w:rsidRPr="00A30DAD" w14:paraId="76ABD91A" w14:textId="77777777" w:rsidTr="008B7780">
        <w:trPr>
          <w:jc w:val="center"/>
        </w:trPr>
        <w:tc>
          <w:tcPr>
            <w:tcW w:w="3055" w:type="dxa"/>
          </w:tcPr>
          <w:p w14:paraId="578A1AF8" w14:textId="77777777" w:rsidR="00A5736E" w:rsidRPr="00A30DAD" w:rsidRDefault="00A5736E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TABE Testing</w:t>
            </w:r>
          </w:p>
        </w:tc>
        <w:tc>
          <w:tcPr>
            <w:tcW w:w="7290" w:type="dxa"/>
          </w:tcPr>
          <w:p w14:paraId="68397D80" w14:textId="77777777" w:rsidR="00A5736E" w:rsidRPr="00A30DAD" w:rsidRDefault="00BF7342" w:rsidP="009F55C5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00907670" w14:textId="77777777" w:rsidR="00A5736E" w:rsidRDefault="00BF7342" w:rsidP="00BF7342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411C5F7C" w14:textId="77777777" w:rsidR="00BF7342" w:rsidRDefault="00BF7342" w:rsidP="00BF7342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>
              <w:rPr>
                <w:sz w:val="20"/>
              </w:rPr>
              <w:t>Clarify directions</w:t>
            </w:r>
          </w:p>
          <w:p w14:paraId="7887E5BF" w14:textId="77777777" w:rsidR="00BF7342" w:rsidRDefault="00BF7342" w:rsidP="00BF7342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>
              <w:rPr>
                <w:sz w:val="20"/>
              </w:rPr>
              <w:t>Repeat directions</w:t>
            </w:r>
          </w:p>
          <w:p w14:paraId="1085C38E" w14:textId="77777777" w:rsidR="00BF7342" w:rsidRPr="00A30DAD" w:rsidRDefault="00BF7342" w:rsidP="00BF7342">
            <w:pPr>
              <w:numPr>
                <w:ilvl w:val="1"/>
                <w:numId w:val="4"/>
              </w:numPr>
              <w:ind w:left="702"/>
              <w:contextualSpacing/>
              <w:rPr>
                <w:sz w:val="20"/>
              </w:rPr>
            </w:pPr>
            <w:r>
              <w:rPr>
                <w:sz w:val="20"/>
              </w:rPr>
              <w:t>Small group setting</w:t>
            </w:r>
          </w:p>
        </w:tc>
      </w:tr>
      <w:tr w:rsidR="00A5736E" w:rsidRPr="00A30DAD" w14:paraId="7138FA32" w14:textId="77777777" w:rsidTr="008B7780">
        <w:trPr>
          <w:jc w:val="center"/>
        </w:trPr>
        <w:tc>
          <w:tcPr>
            <w:tcW w:w="3055" w:type="dxa"/>
          </w:tcPr>
          <w:p w14:paraId="39B4B554" w14:textId="77777777" w:rsidR="00A5736E" w:rsidRPr="00A30DAD" w:rsidRDefault="00A5736E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Other Testing</w:t>
            </w:r>
          </w:p>
        </w:tc>
        <w:tc>
          <w:tcPr>
            <w:tcW w:w="7290" w:type="dxa"/>
          </w:tcPr>
          <w:p w14:paraId="649D2D28" w14:textId="77777777" w:rsidR="00BF7342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7CDA48F8" w14:textId="77777777" w:rsidR="00A5736E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Frequent b</w:t>
            </w:r>
            <w:r w:rsidR="00A5736E" w:rsidRPr="00A30DAD">
              <w:rPr>
                <w:sz w:val="20"/>
              </w:rPr>
              <w:t>reaks</w:t>
            </w:r>
          </w:p>
          <w:p w14:paraId="5D2E5272" w14:textId="77777777" w:rsidR="00BF7342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Simplify or clarify directions</w:t>
            </w:r>
          </w:p>
          <w:p w14:paraId="551DBF19" w14:textId="77777777" w:rsidR="00BF7342" w:rsidRPr="00A30DAD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Small group setting</w:t>
            </w:r>
          </w:p>
        </w:tc>
      </w:tr>
      <w:tr w:rsidR="00A5736E" w:rsidRPr="00A30DAD" w14:paraId="7A376FBC" w14:textId="77777777" w:rsidTr="008B7780">
        <w:trPr>
          <w:jc w:val="center"/>
        </w:trPr>
        <w:tc>
          <w:tcPr>
            <w:tcW w:w="3055" w:type="dxa"/>
          </w:tcPr>
          <w:p w14:paraId="31E34162" w14:textId="77777777" w:rsidR="00A5736E" w:rsidRPr="00A30DAD" w:rsidRDefault="00A5736E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Instructional/Assignment</w:t>
            </w:r>
          </w:p>
        </w:tc>
        <w:tc>
          <w:tcPr>
            <w:tcW w:w="7290" w:type="dxa"/>
          </w:tcPr>
          <w:p w14:paraId="765011C2" w14:textId="77777777" w:rsidR="00A5736E" w:rsidRPr="00A30DAD" w:rsidRDefault="00A5736E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 w:rsidRPr="00A30DAD">
              <w:rPr>
                <w:sz w:val="20"/>
              </w:rPr>
              <w:t>Break large projects/assignments into smaller sections</w:t>
            </w:r>
          </w:p>
          <w:p w14:paraId="78C6326A" w14:textId="77777777" w:rsidR="00A5736E" w:rsidRDefault="00A5736E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 w:rsidRPr="00A30DAD">
              <w:rPr>
                <w:sz w:val="20"/>
              </w:rPr>
              <w:t>Extended time for assignment completion</w:t>
            </w:r>
          </w:p>
          <w:p w14:paraId="6688FEEC" w14:textId="77777777" w:rsidR="00BF7342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Reduced content</w:t>
            </w:r>
          </w:p>
          <w:p w14:paraId="30A88BA9" w14:textId="77777777" w:rsidR="00BF7342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Study guides</w:t>
            </w:r>
          </w:p>
          <w:p w14:paraId="4D02A9C3" w14:textId="77777777" w:rsidR="00BF7342" w:rsidRPr="00A30DAD" w:rsidRDefault="00BF7342" w:rsidP="009F55C5">
            <w:pPr>
              <w:numPr>
                <w:ilvl w:val="0"/>
                <w:numId w:val="4"/>
              </w:numPr>
              <w:contextualSpacing/>
              <w:rPr>
                <w:sz w:val="20"/>
              </w:rPr>
            </w:pPr>
            <w:r>
              <w:rPr>
                <w:sz w:val="20"/>
              </w:rPr>
              <w:t>Copies of notes</w:t>
            </w:r>
          </w:p>
        </w:tc>
      </w:tr>
      <w:tr w:rsidR="00BF7342" w:rsidRPr="00A5736E" w14:paraId="0B4C67BD" w14:textId="77777777" w:rsidTr="008B7780">
        <w:trPr>
          <w:jc w:val="center"/>
        </w:trPr>
        <w:tc>
          <w:tcPr>
            <w:tcW w:w="3055" w:type="dxa"/>
          </w:tcPr>
          <w:p w14:paraId="3BC66D98" w14:textId="77777777" w:rsidR="00BF7342" w:rsidRPr="00A30DAD" w:rsidRDefault="00BF7342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rganizational</w:t>
            </w:r>
          </w:p>
        </w:tc>
        <w:tc>
          <w:tcPr>
            <w:tcW w:w="7290" w:type="dxa"/>
          </w:tcPr>
          <w:p w14:paraId="46672215" w14:textId="77777777" w:rsidR="00BF7342" w:rsidRDefault="00BF7342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lanners</w:t>
            </w:r>
          </w:p>
          <w:p w14:paraId="7D934C80" w14:textId="77777777" w:rsidR="00BF7342" w:rsidRDefault="003D6294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student with planner to assist in keeping track of assignments and schedule</w:t>
            </w:r>
          </w:p>
          <w:p w14:paraId="16EAD8A4" w14:textId="77777777" w:rsidR="003D6294" w:rsidRDefault="003D6294" w:rsidP="003D6294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hecklists</w:t>
            </w:r>
          </w:p>
          <w:p w14:paraId="4A85D515" w14:textId="77777777" w:rsidR="003D6294" w:rsidRPr="003D6294" w:rsidRDefault="003D6294" w:rsidP="003D6294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student with checklists of dormitory tasks, assignments, etc.</w:t>
            </w:r>
          </w:p>
        </w:tc>
      </w:tr>
      <w:tr w:rsidR="00EC39FB" w:rsidRPr="00A5736E" w14:paraId="3E70C3A3" w14:textId="77777777" w:rsidTr="008B7780">
        <w:trPr>
          <w:jc w:val="center"/>
        </w:trPr>
        <w:tc>
          <w:tcPr>
            <w:tcW w:w="3055" w:type="dxa"/>
          </w:tcPr>
          <w:p w14:paraId="4B663162" w14:textId="070E20C1" w:rsidR="00EC39FB" w:rsidRDefault="00EC39FB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90" w:type="dxa"/>
          </w:tcPr>
          <w:p w14:paraId="440B4C1A" w14:textId="77777777" w:rsidR="00EC39FB" w:rsidRDefault="00EC39FB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2A815398" w14:textId="2D8B3AAA" w:rsidR="00EC39FB" w:rsidRPr="00EC39FB" w:rsidRDefault="00EC39FB" w:rsidP="00EC39FB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lectronic calendars or organizational/memory apps</w:t>
            </w:r>
          </w:p>
        </w:tc>
      </w:tr>
    </w:tbl>
    <w:p w14:paraId="0D3480B9" w14:textId="1850C36A" w:rsidR="00A5736E" w:rsidRDefault="00A5736E" w:rsidP="008B7780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5C7D41" w:rsidRPr="00A30DAD" w14:paraId="1CDB419D" w14:textId="77777777" w:rsidTr="00D31D0F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23B027D" w14:textId="77777777" w:rsidR="005C7D41" w:rsidRPr="00A30DAD" w:rsidRDefault="005C7D41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Vision Impairment</w:t>
            </w:r>
          </w:p>
        </w:tc>
      </w:tr>
      <w:tr w:rsidR="005C7D41" w:rsidRPr="00A5736E" w14:paraId="263B3DA1" w14:textId="77777777" w:rsidTr="008B7780">
        <w:trPr>
          <w:jc w:val="center"/>
        </w:trPr>
        <w:tc>
          <w:tcPr>
            <w:tcW w:w="3055" w:type="dxa"/>
          </w:tcPr>
          <w:p w14:paraId="2270F376" w14:textId="77777777" w:rsidR="005C7D41" w:rsidRPr="00A30DAD" w:rsidRDefault="005C7D41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6238BE05" w14:textId="77777777" w:rsidR="005C7D41" w:rsidRPr="00A30DAD" w:rsidRDefault="005C7D41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35DEC2F3" w14:textId="77777777" w:rsidR="005C7D41" w:rsidRPr="00A30DAD" w:rsidRDefault="005C7D41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3DE9A4CB" w14:textId="77777777" w:rsidR="005C7D41" w:rsidRDefault="005C7D41" w:rsidP="005C7D41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daptive seating/furniture/workspace</w:t>
            </w:r>
          </w:p>
          <w:p w14:paraId="4763C248" w14:textId="77777777" w:rsidR="005C7D41" w:rsidRDefault="005C7D41" w:rsidP="005C7D41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he student can set up the workspace</w:t>
            </w:r>
          </w:p>
          <w:p w14:paraId="59212962" w14:textId="77777777" w:rsidR="005C7D41" w:rsidRDefault="005C7D41" w:rsidP="005C7D41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683D7DA6" w14:textId="77777777" w:rsidR="005C7D41" w:rsidRDefault="005C7D41" w:rsidP="005C7D41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student with a single room, or limit the number of roommates</w:t>
            </w:r>
          </w:p>
          <w:p w14:paraId="1A0A3C79" w14:textId="77777777" w:rsidR="00D3487C" w:rsidRPr="00A30DAD" w:rsidRDefault="00D3487C" w:rsidP="00D3487C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odified s</w:t>
            </w:r>
            <w:r w:rsidRPr="00A30DAD">
              <w:rPr>
                <w:sz w:val="20"/>
              </w:rPr>
              <w:t>chedule</w:t>
            </w:r>
          </w:p>
          <w:p w14:paraId="15BEA867" w14:textId="77777777" w:rsidR="00D3487C" w:rsidRDefault="00D3487C" w:rsidP="00D3487C">
            <w:pPr>
              <w:numPr>
                <w:ilvl w:val="1"/>
                <w:numId w:val="3"/>
              </w:numPr>
              <w:rPr>
                <w:sz w:val="20"/>
              </w:rPr>
            </w:pPr>
            <w:r w:rsidRPr="00A30DAD">
              <w:rPr>
                <w:sz w:val="20"/>
              </w:rPr>
              <w:t>Allow frequent breaks</w:t>
            </w:r>
          </w:p>
          <w:p w14:paraId="4E4F44F8" w14:textId="77777777" w:rsidR="00D3487C" w:rsidRDefault="00D3487C" w:rsidP="00D3487C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pecial lighting</w:t>
            </w:r>
          </w:p>
          <w:p w14:paraId="5215B7DB" w14:textId="77777777" w:rsidR="00D3487C" w:rsidRPr="00D3487C" w:rsidRDefault="00D3487C" w:rsidP="00D3487C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Allow student to modify lighting </w:t>
            </w:r>
          </w:p>
        </w:tc>
      </w:tr>
      <w:tr w:rsidR="005C7D41" w:rsidRPr="00A30DAD" w14:paraId="2B9F33F0" w14:textId="77777777" w:rsidTr="008B7780">
        <w:trPr>
          <w:jc w:val="center"/>
        </w:trPr>
        <w:tc>
          <w:tcPr>
            <w:tcW w:w="3055" w:type="dxa"/>
          </w:tcPr>
          <w:p w14:paraId="49B800A3" w14:textId="77777777" w:rsidR="005C7D41" w:rsidRPr="00A30DAD" w:rsidRDefault="005C7D41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TABE Testing</w:t>
            </w:r>
          </w:p>
        </w:tc>
        <w:tc>
          <w:tcPr>
            <w:tcW w:w="7290" w:type="dxa"/>
          </w:tcPr>
          <w:p w14:paraId="32FD3B11" w14:textId="77777777" w:rsidR="00FF2C53" w:rsidRPr="00A30DAD" w:rsidRDefault="00FF2C53" w:rsidP="00FF2C53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37CFCA73" w14:textId="77777777" w:rsidR="00FF2C53" w:rsidRPr="00A30DAD" w:rsidRDefault="00FF2C53" w:rsidP="00FF2C53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ccessible format</w:t>
            </w:r>
          </w:p>
          <w:p w14:paraId="39967E5C" w14:textId="77777777" w:rsidR="00FF2C53" w:rsidRDefault="00FF2C53" w:rsidP="00FF2C53">
            <w:pPr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nlarged font</w:t>
            </w:r>
          </w:p>
          <w:p w14:paraId="5D7A6E6E" w14:textId="0C1DB9BB" w:rsidR="00DA645E" w:rsidRPr="00A30DAD" w:rsidRDefault="00F74C36" w:rsidP="00DA645E">
            <w:pPr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Screen reader</w:t>
            </w:r>
          </w:p>
          <w:p w14:paraId="3CEB5817" w14:textId="77777777" w:rsidR="00FF2C53" w:rsidRPr="00FF2C53" w:rsidRDefault="00FF2C53" w:rsidP="00FF2C53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Proctor read test</w:t>
            </w:r>
          </w:p>
        </w:tc>
      </w:tr>
      <w:tr w:rsidR="005C7D41" w:rsidRPr="00A30DAD" w14:paraId="0EC2B633" w14:textId="77777777" w:rsidTr="008B7780">
        <w:trPr>
          <w:jc w:val="center"/>
        </w:trPr>
        <w:tc>
          <w:tcPr>
            <w:tcW w:w="3055" w:type="dxa"/>
          </w:tcPr>
          <w:p w14:paraId="15983FE7" w14:textId="77777777" w:rsidR="005C7D41" w:rsidRPr="00A30DAD" w:rsidRDefault="005C7D41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Other Testing</w:t>
            </w:r>
          </w:p>
        </w:tc>
        <w:tc>
          <w:tcPr>
            <w:tcW w:w="7290" w:type="dxa"/>
          </w:tcPr>
          <w:p w14:paraId="0CD83FDC" w14:textId="77777777" w:rsidR="00FF2C53" w:rsidRPr="00A30DAD" w:rsidRDefault="00FF2C53" w:rsidP="00FF2C53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5F16A493" w14:textId="77777777" w:rsidR="00FF2C53" w:rsidRPr="00A30DAD" w:rsidRDefault="00FF2C53" w:rsidP="00FF2C53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lternate/Accessible format</w:t>
            </w:r>
          </w:p>
          <w:p w14:paraId="02B48A73" w14:textId="77777777" w:rsidR="00844C23" w:rsidRPr="00844C23" w:rsidRDefault="00FF2C53" w:rsidP="00844C23">
            <w:pPr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Enlarged font</w:t>
            </w:r>
          </w:p>
          <w:p w14:paraId="63301898" w14:textId="1A4E4A97" w:rsidR="00FF2C53" w:rsidRPr="00A30DAD" w:rsidRDefault="00F74C36" w:rsidP="00FF2C53">
            <w:pPr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Screen reader</w:t>
            </w:r>
          </w:p>
          <w:p w14:paraId="472C6F9D" w14:textId="77777777" w:rsidR="005C7D41" w:rsidRPr="00FF2C53" w:rsidRDefault="00FF2C53" w:rsidP="00FF2C53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Proctor read test</w:t>
            </w:r>
          </w:p>
        </w:tc>
      </w:tr>
      <w:tr w:rsidR="005C7D41" w:rsidRPr="00A30DAD" w14:paraId="6A57157A" w14:textId="77777777" w:rsidTr="008B7780">
        <w:trPr>
          <w:jc w:val="center"/>
        </w:trPr>
        <w:tc>
          <w:tcPr>
            <w:tcW w:w="3055" w:type="dxa"/>
          </w:tcPr>
          <w:p w14:paraId="5ED48609" w14:textId="77777777" w:rsidR="005C7D41" w:rsidRPr="00A30DAD" w:rsidRDefault="005C7D41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lastRenderedPageBreak/>
              <w:t>Instructional/Assignment</w:t>
            </w:r>
          </w:p>
        </w:tc>
        <w:tc>
          <w:tcPr>
            <w:tcW w:w="7290" w:type="dxa"/>
          </w:tcPr>
          <w:p w14:paraId="1A26FA5D" w14:textId="77777777" w:rsidR="00FF2C53" w:rsidRDefault="00FF2C53" w:rsidP="00FF2C53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645F7542" w14:textId="77777777" w:rsidR="00D3487C" w:rsidRDefault="00362CA7" w:rsidP="00D3487C">
            <w:pPr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Based on students’ specific needs, p</w:t>
            </w:r>
            <w:r w:rsidR="00D3487C">
              <w:rPr>
                <w:sz w:val="20"/>
              </w:rPr>
              <w:t>rovi</w:t>
            </w:r>
            <w:r>
              <w:rPr>
                <w:sz w:val="20"/>
              </w:rPr>
              <w:t>de accessible format of content, for example:</w:t>
            </w:r>
            <w:r w:rsidR="00D3487C">
              <w:rPr>
                <w:sz w:val="20"/>
              </w:rPr>
              <w:t xml:space="preserve"> e</w:t>
            </w:r>
            <w:r w:rsidR="00FF2C53">
              <w:rPr>
                <w:sz w:val="20"/>
              </w:rPr>
              <w:t>lectronic copies of information</w:t>
            </w:r>
            <w:r w:rsidR="00DA645E">
              <w:rPr>
                <w:sz w:val="20"/>
              </w:rPr>
              <w:t xml:space="preserve"> (to allow student to read on computer)</w:t>
            </w:r>
            <w:r w:rsidR="00D3487C">
              <w:rPr>
                <w:sz w:val="20"/>
              </w:rPr>
              <w:t>, e</w:t>
            </w:r>
            <w:r w:rsidR="00FF2C53" w:rsidRPr="00D3487C">
              <w:rPr>
                <w:sz w:val="20"/>
              </w:rPr>
              <w:t>nlarged print for handouts</w:t>
            </w:r>
            <w:r w:rsidR="00D3487C">
              <w:rPr>
                <w:sz w:val="20"/>
              </w:rPr>
              <w:t>, a</w:t>
            </w:r>
            <w:r w:rsidR="00FF2C53" w:rsidRPr="00D3487C">
              <w:rPr>
                <w:sz w:val="20"/>
              </w:rPr>
              <w:t>llow student to take pictures of notes on board to enlarge</w:t>
            </w:r>
            <w:r w:rsidR="00D3487C">
              <w:rPr>
                <w:sz w:val="20"/>
              </w:rPr>
              <w:t>, allow use of m</w:t>
            </w:r>
            <w:r w:rsidR="00D3487C" w:rsidRPr="00D3487C">
              <w:rPr>
                <w:sz w:val="20"/>
              </w:rPr>
              <w:t>agnifier</w:t>
            </w:r>
          </w:p>
          <w:p w14:paraId="3D225D03" w14:textId="77777777" w:rsidR="00DA645E" w:rsidRPr="00A30DAD" w:rsidRDefault="00DA645E" w:rsidP="00DA645E">
            <w:pPr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Extended time for completion of assignments</w:t>
            </w:r>
          </w:p>
        </w:tc>
      </w:tr>
      <w:tr w:rsidR="005C7D41" w:rsidRPr="003D6294" w14:paraId="28E0FC78" w14:textId="77777777" w:rsidTr="008B7780">
        <w:trPr>
          <w:jc w:val="center"/>
        </w:trPr>
        <w:tc>
          <w:tcPr>
            <w:tcW w:w="3055" w:type="dxa"/>
          </w:tcPr>
          <w:p w14:paraId="29DFDDE9" w14:textId="77777777" w:rsidR="005C7D41" w:rsidRPr="00A30DAD" w:rsidRDefault="00FF2C53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90" w:type="dxa"/>
          </w:tcPr>
          <w:p w14:paraId="0C50FF67" w14:textId="77777777" w:rsidR="005C7D41" w:rsidRDefault="00D3487C" w:rsidP="00DA645E">
            <w:pPr>
              <w:numPr>
                <w:ilvl w:val="0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Reading support with voice output</w:t>
            </w:r>
          </w:p>
          <w:p w14:paraId="1A62B809" w14:textId="1349744D" w:rsidR="005C7D41" w:rsidRDefault="00F74C36" w:rsidP="00DA645E">
            <w:pPr>
              <w:numPr>
                <w:ilvl w:val="1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Screen reader</w:t>
            </w:r>
          </w:p>
          <w:p w14:paraId="583AEBCA" w14:textId="77777777" w:rsidR="005C7D41" w:rsidRDefault="00D3487C" w:rsidP="00DA645E">
            <w:pPr>
              <w:numPr>
                <w:ilvl w:val="0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Speech input software</w:t>
            </w:r>
          </w:p>
          <w:p w14:paraId="677478E6" w14:textId="77777777" w:rsidR="00DA645E" w:rsidRPr="00DA645E" w:rsidRDefault="00D3487C" w:rsidP="00DA645E">
            <w:pPr>
              <w:numPr>
                <w:ilvl w:val="1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Dragon naturally speaking</w:t>
            </w:r>
          </w:p>
          <w:p w14:paraId="7A4F0B8F" w14:textId="77777777" w:rsidR="00DA645E" w:rsidRPr="00A30DAD" w:rsidRDefault="00DA645E" w:rsidP="00DA645E">
            <w:pPr>
              <w:numPr>
                <w:ilvl w:val="0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57B5E64" w14:textId="77777777" w:rsidR="00DA645E" w:rsidRPr="00DA645E" w:rsidRDefault="00DA645E" w:rsidP="00DA645E">
            <w:pPr>
              <w:numPr>
                <w:ilvl w:val="1"/>
                <w:numId w:val="7"/>
              </w:numPr>
              <w:rPr>
                <w:sz w:val="20"/>
              </w:rPr>
            </w:pPr>
            <w:r>
              <w:rPr>
                <w:sz w:val="20"/>
              </w:rPr>
              <w:t>Braille</w:t>
            </w:r>
          </w:p>
        </w:tc>
      </w:tr>
    </w:tbl>
    <w:p w14:paraId="5A424EC6" w14:textId="77777777" w:rsidR="00A5736E" w:rsidRDefault="00A5736E" w:rsidP="008B7780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2C1D02" w:rsidRPr="00A30DAD" w14:paraId="50360140" w14:textId="77777777" w:rsidTr="008B7780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3CD4F133" w14:textId="77777777" w:rsidR="002C1D02" w:rsidRPr="00A30DAD" w:rsidRDefault="002C1D02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ensitivity to Light</w:t>
            </w:r>
          </w:p>
        </w:tc>
      </w:tr>
      <w:tr w:rsidR="002C1D02" w:rsidRPr="00A5736E" w14:paraId="1BF3D00E" w14:textId="77777777" w:rsidTr="008B7780">
        <w:trPr>
          <w:jc w:val="center"/>
        </w:trPr>
        <w:tc>
          <w:tcPr>
            <w:tcW w:w="3055" w:type="dxa"/>
          </w:tcPr>
          <w:p w14:paraId="42DAD848" w14:textId="77777777" w:rsidR="002C1D02" w:rsidRPr="00A30DAD" w:rsidRDefault="002C1D02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60A80870" w14:textId="77777777" w:rsidR="002C1D02" w:rsidRPr="00A30DAD" w:rsidRDefault="002C1D02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29589910" w14:textId="77777777" w:rsidR="002C1D02" w:rsidRPr="00A30DAD" w:rsidRDefault="002C1D02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46F4D5A0" w14:textId="77777777" w:rsidR="002C1D02" w:rsidRPr="00A30DAD" w:rsidRDefault="009D7E5C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pecial lighting</w:t>
            </w:r>
          </w:p>
          <w:p w14:paraId="39B43AA9" w14:textId="77777777" w:rsidR="002C1D02" w:rsidRDefault="009D7E5C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Near/away from windows</w:t>
            </w:r>
          </w:p>
          <w:p w14:paraId="523B2F93" w14:textId="77777777" w:rsidR="009D7E5C" w:rsidRDefault="009D7E5C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Lower wattage light bulbs</w:t>
            </w:r>
          </w:p>
          <w:p w14:paraId="439CED7F" w14:textId="77777777" w:rsidR="009D7E5C" w:rsidRPr="00A30DAD" w:rsidRDefault="009D7E5C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to wear sunglasses in class and during testing</w:t>
            </w:r>
          </w:p>
          <w:p w14:paraId="76500BD5" w14:textId="77777777" w:rsidR="002C1D02" w:rsidRPr="00A30DAD" w:rsidRDefault="009D7E5C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77E2DD64" w14:textId="77777777" w:rsidR="002C1D02" w:rsidRPr="00A30DAD" w:rsidRDefault="009D7E5C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student to modify lighting as needed</w:t>
            </w:r>
          </w:p>
          <w:p w14:paraId="55543EA3" w14:textId="77777777" w:rsidR="002C1D02" w:rsidRPr="00A5736E" w:rsidRDefault="009D7E5C" w:rsidP="009F55C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ingle room</w:t>
            </w:r>
          </w:p>
        </w:tc>
      </w:tr>
    </w:tbl>
    <w:p w14:paraId="73815E95" w14:textId="77777777" w:rsidR="002C1D02" w:rsidRDefault="002C1D02" w:rsidP="008B7780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AC0E7F" w:rsidRPr="00A30DAD" w14:paraId="0899B510" w14:textId="77777777" w:rsidTr="008B7780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45166E7E" w14:textId="77777777" w:rsidR="00AC0E7F" w:rsidRPr="00A30DAD" w:rsidRDefault="00AC0E7F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spiratory Difficulties</w:t>
            </w:r>
          </w:p>
        </w:tc>
      </w:tr>
      <w:tr w:rsidR="00AC0E7F" w:rsidRPr="00A5736E" w14:paraId="38C9E678" w14:textId="77777777" w:rsidTr="008B7780">
        <w:trPr>
          <w:jc w:val="center"/>
        </w:trPr>
        <w:tc>
          <w:tcPr>
            <w:tcW w:w="3055" w:type="dxa"/>
          </w:tcPr>
          <w:p w14:paraId="0BC3DFC3" w14:textId="77777777" w:rsidR="00AC0E7F" w:rsidRPr="00A30DAD" w:rsidRDefault="00AC0E7F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746BF11C" w14:textId="77777777" w:rsidR="00AC0E7F" w:rsidRPr="00A30DAD" w:rsidRDefault="00AC0E7F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6C0DC4FE" w14:textId="77777777" w:rsidR="00AC0E7F" w:rsidRPr="00A30DAD" w:rsidRDefault="00AC0E7F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674B2DFF" w14:textId="77777777" w:rsidR="00AC0E7F" w:rsidRPr="00A30DAD" w:rsidRDefault="00AC0E7F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A3074DD" w14:textId="77777777" w:rsidR="00AC0E7F" w:rsidRDefault="00AC0E7F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ake sure workspace is well ventilated</w:t>
            </w:r>
          </w:p>
          <w:p w14:paraId="40002B56" w14:textId="77777777" w:rsidR="00AC0E7F" w:rsidRDefault="000D2179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lean work environment</w:t>
            </w:r>
          </w:p>
          <w:p w14:paraId="618B4F0B" w14:textId="77777777" w:rsidR="000D2179" w:rsidRDefault="000D2179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void extreme temperatures</w:t>
            </w:r>
          </w:p>
          <w:p w14:paraId="386439CE" w14:textId="77777777" w:rsidR="00AC0E7F" w:rsidRPr="00A30DAD" w:rsidRDefault="00AC0E7F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780A6162" w14:textId="77777777" w:rsidR="00AC0E7F" w:rsidRPr="00A30DAD" w:rsidRDefault="00AC0E7F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Allow student </w:t>
            </w:r>
            <w:r w:rsidR="000D2179">
              <w:rPr>
                <w:sz w:val="20"/>
              </w:rPr>
              <w:t>to have an air purifier</w:t>
            </w:r>
          </w:p>
          <w:p w14:paraId="4146ECBB" w14:textId="77777777" w:rsidR="00AC0E7F" w:rsidRDefault="000D2179" w:rsidP="009F55C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ake sure room is well ventilated</w:t>
            </w:r>
          </w:p>
          <w:p w14:paraId="58F48CC9" w14:textId="77777777" w:rsidR="000D2179" w:rsidRPr="000D2179" w:rsidRDefault="000D2179" w:rsidP="000D2179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void extreme temperatures</w:t>
            </w:r>
          </w:p>
        </w:tc>
      </w:tr>
    </w:tbl>
    <w:p w14:paraId="349B4F34" w14:textId="77777777" w:rsidR="00AC0E7F" w:rsidRDefault="00BB081E" w:rsidP="008B7780">
      <w:pPr>
        <w:spacing w:after="0"/>
      </w:pPr>
      <w:r>
        <w:t xml:space="preserve"> </w:t>
      </w: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EC11FC" w:rsidRPr="00A30DAD" w14:paraId="68CBE38C" w14:textId="77777777" w:rsidTr="008B7780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453A4DEA" w14:textId="77777777" w:rsidR="00EC11FC" w:rsidRPr="00A30DAD" w:rsidRDefault="00EC11FC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eurological Complications</w:t>
            </w:r>
          </w:p>
        </w:tc>
      </w:tr>
      <w:tr w:rsidR="00EC11FC" w:rsidRPr="00A5736E" w14:paraId="65EB6CA1" w14:textId="77777777" w:rsidTr="008B7780">
        <w:trPr>
          <w:jc w:val="center"/>
        </w:trPr>
        <w:tc>
          <w:tcPr>
            <w:tcW w:w="3055" w:type="dxa"/>
          </w:tcPr>
          <w:p w14:paraId="70E54E05" w14:textId="77777777" w:rsidR="00EC11FC" w:rsidRPr="00A30DAD" w:rsidRDefault="00EC11FC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27EEFFB1" w14:textId="77777777" w:rsidR="00EC11FC" w:rsidRPr="00A30DAD" w:rsidRDefault="00EC11FC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16D3F61B" w14:textId="77777777" w:rsidR="00EC11FC" w:rsidRPr="00A30DAD" w:rsidRDefault="00EC11FC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5C952440" w14:textId="77777777" w:rsidR="00EC11FC" w:rsidRPr="00A30DAD" w:rsidRDefault="00EC11FC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09C9F2A" w14:textId="77777777" w:rsidR="00EC11FC" w:rsidRDefault="00EC11FC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student to wear noise reduction headphones</w:t>
            </w:r>
          </w:p>
          <w:p w14:paraId="7392E805" w14:textId="77777777" w:rsidR="00EC11FC" w:rsidRDefault="00EC11FC" w:rsidP="009F55C5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protective clothing/equipment</w:t>
            </w:r>
          </w:p>
          <w:p w14:paraId="65DBF8E2" w14:textId="77777777" w:rsidR="00EC11FC" w:rsidRPr="00A30DAD" w:rsidRDefault="00EC11FC" w:rsidP="009F55C5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42E7D3B0" w14:textId="77777777" w:rsidR="00EC11FC" w:rsidRDefault="00EC11FC" w:rsidP="009F55C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ingle room</w:t>
            </w:r>
          </w:p>
          <w:p w14:paraId="52B0DBC1" w14:textId="77777777" w:rsidR="00EC11FC" w:rsidRPr="00A5736E" w:rsidRDefault="00EC11FC" w:rsidP="009F55C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use of white-noise machine</w:t>
            </w:r>
          </w:p>
        </w:tc>
      </w:tr>
    </w:tbl>
    <w:p w14:paraId="13B33D73" w14:textId="77777777" w:rsidR="00AC0E7F" w:rsidRDefault="00AC0E7F" w:rsidP="008B7780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EC11FC" w:rsidRPr="00A30DAD" w14:paraId="5535C4E2" w14:textId="77777777" w:rsidTr="00D31D0F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AAF6155" w14:textId="77777777" w:rsidR="00EC11FC" w:rsidRPr="00A30DAD" w:rsidRDefault="00EC11FC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sychological Implications</w:t>
            </w:r>
          </w:p>
        </w:tc>
      </w:tr>
      <w:tr w:rsidR="00EC11FC" w:rsidRPr="00A5736E" w14:paraId="7AA66F2B" w14:textId="77777777" w:rsidTr="004275F2">
        <w:trPr>
          <w:jc w:val="center"/>
        </w:trPr>
        <w:tc>
          <w:tcPr>
            <w:tcW w:w="3055" w:type="dxa"/>
          </w:tcPr>
          <w:p w14:paraId="0ACEE520" w14:textId="77777777" w:rsidR="00EC11FC" w:rsidRPr="00A30DAD" w:rsidRDefault="00EC11FC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3E38B9FE" w14:textId="77777777" w:rsidR="00EC11FC" w:rsidRPr="00A30DAD" w:rsidRDefault="00EC11FC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2144160C" w14:textId="77777777" w:rsidR="00EC11FC" w:rsidRPr="00A30DAD" w:rsidRDefault="00EC11FC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4C0E9CDB" w14:textId="77777777" w:rsidR="00947C75" w:rsidRDefault="00947C75" w:rsidP="00947C75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ass</w:t>
            </w:r>
          </w:p>
          <w:p w14:paraId="67A456DF" w14:textId="77777777" w:rsidR="00947C75" w:rsidRDefault="00947C75" w:rsidP="00947C7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Provide student with a space for a time out</w:t>
            </w:r>
          </w:p>
          <w:p w14:paraId="399094BA" w14:textId="06B93FFE" w:rsidR="00947C75" w:rsidRPr="00EC39FB" w:rsidRDefault="00947C75" w:rsidP="00D31D0F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Wellness </w:t>
            </w:r>
            <w:r w:rsidR="00D31D0F">
              <w:rPr>
                <w:sz w:val="20"/>
              </w:rPr>
              <w:t xml:space="preserve">staff </w:t>
            </w:r>
            <w:r>
              <w:rPr>
                <w:sz w:val="20"/>
              </w:rPr>
              <w:t xml:space="preserve">will inform staff in advance of student absences or needs to leave center early. Security </w:t>
            </w:r>
            <w:r w:rsidR="00D31D0F">
              <w:rPr>
                <w:sz w:val="20"/>
              </w:rPr>
              <w:t xml:space="preserve">staff </w:t>
            </w:r>
            <w:r>
              <w:rPr>
                <w:sz w:val="20"/>
              </w:rPr>
              <w:t>will provide transportation based on the instruction of the wellness staff</w:t>
            </w:r>
            <w:r w:rsidR="00D31D0F">
              <w:rPr>
                <w:sz w:val="20"/>
              </w:rPr>
              <w:t>.</w:t>
            </w:r>
          </w:p>
        </w:tc>
      </w:tr>
      <w:tr w:rsidR="004275F2" w:rsidRPr="00A5736E" w14:paraId="3FAADB9B" w14:textId="77777777" w:rsidTr="004275F2">
        <w:trPr>
          <w:jc w:val="center"/>
        </w:trPr>
        <w:tc>
          <w:tcPr>
            <w:tcW w:w="3055" w:type="dxa"/>
          </w:tcPr>
          <w:p w14:paraId="6895C6B1" w14:textId="36EC7424" w:rsidR="004275F2" w:rsidRPr="00A30DAD" w:rsidRDefault="004275F2" w:rsidP="004275F2">
            <w:pPr>
              <w:rPr>
                <w:sz w:val="20"/>
              </w:rPr>
            </w:pPr>
            <w:r>
              <w:rPr>
                <w:sz w:val="20"/>
              </w:rPr>
              <w:lastRenderedPageBreak/>
              <w:t>Behavioral</w:t>
            </w:r>
          </w:p>
        </w:tc>
        <w:tc>
          <w:tcPr>
            <w:tcW w:w="7290" w:type="dxa"/>
          </w:tcPr>
          <w:p w14:paraId="28304F70" w14:textId="77777777" w:rsidR="004275F2" w:rsidRDefault="004275F2" w:rsidP="004275F2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Positive behavioral supports</w:t>
            </w:r>
          </w:p>
          <w:p w14:paraId="54F46A9D" w14:textId="606444AA" w:rsidR="004275F2" w:rsidRPr="00A30DAD" w:rsidRDefault="004275F2" w:rsidP="004275F2">
            <w:pPr>
              <w:rPr>
                <w:sz w:val="20"/>
              </w:rPr>
            </w:pPr>
            <w:r>
              <w:rPr>
                <w:sz w:val="20"/>
              </w:rPr>
              <w:t>Provide praise</w:t>
            </w:r>
          </w:p>
        </w:tc>
      </w:tr>
    </w:tbl>
    <w:p w14:paraId="580F82FD" w14:textId="77777777" w:rsidR="00EC11FC" w:rsidRDefault="00EC11FC" w:rsidP="004275F2">
      <w:pPr>
        <w:spacing w:after="0"/>
      </w:pPr>
    </w:p>
    <w:tbl>
      <w:tblPr>
        <w:tblStyle w:val="TableGrid1"/>
        <w:tblW w:w="10345" w:type="dxa"/>
        <w:jc w:val="center"/>
        <w:tblLook w:val="04A0" w:firstRow="1" w:lastRow="0" w:firstColumn="1" w:lastColumn="0" w:noHBand="0" w:noVBand="1"/>
      </w:tblPr>
      <w:tblGrid>
        <w:gridCol w:w="3055"/>
        <w:gridCol w:w="7290"/>
      </w:tblGrid>
      <w:tr w:rsidR="00947C75" w:rsidRPr="00A30DAD" w14:paraId="1A2986A2" w14:textId="77777777" w:rsidTr="004275F2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620FA27" w14:textId="77777777" w:rsidR="00947C75" w:rsidRPr="00A30DAD" w:rsidRDefault="00947C75" w:rsidP="009F55C5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eight Loss</w:t>
            </w:r>
          </w:p>
        </w:tc>
      </w:tr>
      <w:tr w:rsidR="00947C75" w:rsidRPr="00947C75" w14:paraId="216ACE2A" w14:textId="77777777" w:rsidTr="004275F2">
        <w:trPr>
          <w:jc w:val="center"/>
        </w:trPr>
        <w:tc>
          <w:tcPr>
            <w:tcW w:w="3055" w:type="dxa"/>
          </w:tcPr>
          <w:p w14:paraId="461EADDF" w14:textId="77777777" w:rsidR="00947C75" w:rsidRPr="00A30DAD" w:rsidRDefault="00947C75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Accommodation:</w:t>
            </w:r>
          </w:p>
          <w:p w14:paraId="2201269F" w14:textId="77777777" w:rsidR="00947C75" w:rsidRPr="00A30DAD" w:rsidRDefault="00947C75" w:rsidP="009F55C5">
            <w:pPr>
              <w:numPr>
                <w:ilvl w:val="0"/>
                <w:numId w:val="4"/>
              </w:numPr>
              <w:rPr>
                <w:sz w:val="20"/>
              </w:rPr>
            </w:pPr>
            <w:r w:rsidRPr="00A30DAD">
              <w:rPr>
                <w:sz w:val="20"/>
              </w:rPr>
              <w:t>Environmental</w:t>
            </w:r>
          </w:p>
        </w:tc>
        <w:tc>
          <w:tcPr>
            <w:tcW w:w="7290" w:type="dxa"/>
          </w:tcPr>
          <w:p w14:paraId="213356BD" w14:textId="77777777" w:rsidR="00947C75" w:rsidRPr="00A30DAD" w:rsidRDefault="00947C75" w:rsidP="009F55C5">
            <w:pPr>
              <w:rPr>
                <w:sz w:val="20"/>
              </w:rPr>
            </w:pPr>
            <w:r w:rsidRPr="00A30DAD">
              <w:rPr>
                <w:sz w:val="20"/>
              </w:rPr>
              <w:t>Specific Accommodations/Comments:</w:t>
            </w:r>
          </w:p>
          <w:p w14:paraId="4993543F" w14:textId="77777777" w:rsidR="00947C75" w:rsidRDefault="00947C75" w:rsidP="009F55C5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ass</w:t>
            </w:r>
            <w:bookmarkStart w:id="0" w:name="_GoBack"/>
            <w:bookmarkEnd w:id="0"/>
          </w:p>
          <w:p w14:paraId="3413C895" w14:textId="77777777" w:rsidR="00947C75" w:rsidRDefault="00947C75" w:rsidP="009F55C5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Provide student with a space </w:t>
            </w:r>
            <w:r w:rsidR="005A4DC8">
              <w:rPr>
                <w:sz w:val="20"/>
              </w:rPr>
              <w:t>for a snack</w:t>
            </w:r>
          </w:p>
          <w:p w14:paraId="7602D1D8" w14:textId="77777777" w:rsidR="00947C75" w:rsidRDefault="005A4DC8" w:rsidP="005A4DC8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student to have snacks in class</w:t>
            </w:r>
          </w:p>
          <w:p w14:paraId="653943E0" w14:textId="77777777" w:rsidR="005A4DC8" w:rsidRPr="00A30DAD" w:rsidRDefault="005A4DC8" w:rsidP="005A4DC8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60EDE4AE" w14:textId="77777777" w:rsidR="005A4DC8" w:rsidRPr="005A4DC8" w:rsidRDefault="005A4DC8" w:rsidP="005A4DC8">
            <w:pPr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student to have a refrigerator in room to store food</w:t>
            </w:r>
          </w:p>
        </w:tc>
      </w:tr>
    </w:tbl>
    <w:p w14:paraId="1973EAC4" w14:textId="77777777" w:rsidR="00947C75" w:rsidRDefault="00947C75" w:rsidP="008B7780">
      <w:pPr>
        <w:spacing w:after="0"/>
      </w:pPr>
    </w:p>
    <w:p w14:paraId="4EF92F45" w14:textId="77777777" w:rsidR="008B7780" w:rsidRPr="00B82882" w:rsidRDefault="008B7780" w:rsidP="008B7780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48975643" w14:textId="77777777" w:rsidR="008B7780" w:rsidRPr="00B82882" w:rsidRDefault="008B7780" w:rsidP="008B7780">
      <w:pPr>
        <w:rPr>
          <w:i/>
        </w:rPr>
      </w:pPr>
    </w:p>
    <w:p w14:paraId="169AE2BD" w14:textId="77777777" w:rsidR="008B7780" w:rsidRDefault="008B7780"/>
    <w:p w14:paraId="0F021BF3" w14:textId="77777777" w:rsidR="00AC0E7F" w:rsidRDefault="00AC0E7F"/>
    <w:p w14:paraId="5EF6FC56" w14:textId="77777777" w:rsidR="00AC0E7F" w:rsidRDefault="00AC0E7F"/>
    <w:sectPr w:rsidR="00AC0E7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5A02AD" w14:textId="77777777" w:rsidR="008B7780" w:rsidRDefault="008B7780" w:rsidP="008B7780">
      <w:pPr>
        <w:spacing w:after="0" w:line="240" w:lineRule="auto"/>
      </w:pPr>
      <w:r>
        <w:separator/>
      </w:r>
    </w:p>
  </w:endnote>
  <w:endnote w:type="continuationSeparator" w:id="0">
    <w:p w14:paraId="2B2276F2" w14:textId="77777777" w:rsidR="008B7780" w:rsidRDefault="008B7780" w:rsidP="008B7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ADB740B" w14:textId="77777777" w:rsidR="008B7780" w:rsidRPr="00D62EBF" w:rsidRDefault="008B7780" w:rsidP="008B7780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D31D0F">
          <w:rPr>
            <w:noProof/>
            <w:sz w:val="18"/>
            <w:szCs w:val="18"/>
          </w:rPr>
          <w:t>2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0FFFA87C" w14:textId="77777777" w:rsidR="008B7780" w:rsidRPr="00D62EBF" w:rsidRDefault="008B7780" w:rsidP="008B7780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D1DBA" w14:textId="77777777" w:rsidR="008B7780" w:rsidRDefault="008B7780" w:rsidP="008B7780">
      <w:pPr>
        <w:spacing w:after="0" w:line="240" w:lineRule="auto"/>
      </w:pPr>
      <w:r>
        <w:separator/>
      </w:r>
    </w:p>
  </w:footnote>
  <w:footnote w:type="continuationSeparator" w:id="0">
    <w:p w14:paraId="33690060" w14:textId="77777777" w:rsidR="008B7780" w:rsidRDefault="008B7780" w:rsidP="008B77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D6535D"/>
    <w:multiLevelType w:val="hybridMultilevel"/>
    <w:tmpl w:val="7BD87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E3681"/>
    <w:multiLevelType w:val="hybridMultilevel"/>
    <w:tmpl w:val="29040C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24AD4"/>
    <w:multiLevelType w:val="hybridMultilevel"/>
    <w:tmpl w:val="DEFCF4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45952"/>
    <w:multiLevelType w:val="hybridMultilevel"/>
    <w:tmpl w:val="CDDCFD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497AC0"/>
    <w:multiLevelType w:val="hybridMultilevel"/>
    <w:tmpl w:val="7DD243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314435"/>
    <w:multiLevelType w:val="hybridMultilevel"/>
    <w:tmpl w:val="CF0A66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LUwNzI3MjK0MDFV0lEKTi0uzszPAykwrAUAwfnD9ywAAAA="/>
  </w:docVars>
  <w:rsids>
    <w:rsidRoot w:val="00D67939"/>
    <w:rsid w:val="000D2179"/>
    <w:rsid w:val="002C1D02"/>
    <w:rsid w:val="00362CA7"/>
    <w:rsid w:val="003D6294"/>
    <w:rsid w:val="004275F2"/>
    <w:rsid w:val="00565496"/>
    <w:rsid w:val="005A4DC8"/>
    <w:rsid w:val="005C7D41"/>
    <w:rsid w:val="007A1FE2"/>
    <w:rsid w:val="007D3219"/>
    <w:rsid w:val="00844C23"/>
    <w:rsid w:val="008B7780"/>
    <w:rsid w:val="00947C75"/>
    <w:rsid w:val="009D7E5C"/>
    <w:rsid w:val="00A07B1A"/>
    <w:rsid w:val="00A30DAD"/>
    <w:rsid w:val="00A5736E"/>
    <w:rsid w:val="00AC0E7F"/>
    <w:rsid w:val="00AE36B7"/>
    <w:rsid w:val="00B3166A"/>
    <w:rsid w:val="00B55064"/>
    <w:rsid w:val="00BB081E"/>
    <w:rsid w:val="00BF7342"/>
    <w:rsid w:val="00C73720"/>
    <w:rsid w:val="00D31D0F"/>
    <w:rsid w:val="00D3487C"/>
    <w:rsid w:val="00D67939"/>
    <w:rsid w:val="00DA645E"/>
    <w:rsid w:val="00EC11FC"/>
    <w:rsid w:val="00EC39FB"/>
    <w:rsid w:val="00F21132"/>
    <w:rsid w:val="00F74C36"/>
    <w:rsid w:val="00FF2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F7E82"/>
  <w15:chartTrackingRefBased/>
  <w15:docId w15:val="{7AAAF016-0968-474C-A8B5-33FBF3EA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D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6793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30DA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A3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44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C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C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C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C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C23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B7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80"/>
  </w:style>
  <w:style w:type="paragraph" w:styleId="Header">
    <w:name w:val="header"/>
    <w:basedOn w:val="Normal"/>
    <w:link w:val="HeaderChar"/>
    <w:uiPriority w:val="99"/>
    <w:unhideWhenUsed/>
    <w:rsid w:val="008B7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HIV_AID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86</_dlc_DocId>
    <_dlc_DocIdUrl xmlns="b22f8f74-215c-4154-9939-bd29e4e8980e">
      <Url>https://supportservices.jobcorps.gov/disability/_layouts/15/DocIdRedir.aspx?ID=XRUYQT3274NZ-1295120815-186</Url>
      <Description>XRUYQT3274NZ-1295120815-186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0A531CA-13EF-474A-B3DC-2330C6FF1F31}"/>
</file>

<file path=customXml/itemProps2.xml><?xml version="1.0" encoding="utf-8"?>
<ds:datastoreItem xmlns:ds="http://schemas.openxmlformats.org/officeDocument/2006/customXml" ds:itemID="{4E6DB90D-87F5-445B-BA9C-7F8EAF0BD401}"/>
</file>

<file path=customXml/itemProps3.xml><?xml version="1.0" encoding="utf-8"?>
<ds:datastoreItem xmlns:ds="http://schemas.openxmlformats.org/officeDocument/2006/customXml" ds:itemID="{35728867-08D3-4470-9B90-F4C93F2B78E8}"/>
</file>

<file path=customXml/itemProps4.xml><?xml version="1.0" encoding="utf-8"?>
<ds:datastoreItem xmlns:ds="http://schemas.openxmlformats.org/officeDocument/2006/customXml" ds:itemID="{6C9BA2B8-CA2E-457E-A410-819A2B228FE4}"/>
</file>

<file path=customXml/itemProps5.xml><?xml version="1.0" encoding="utf-8"?>
<ds:datastoreItem xmlns:ds="http://schemas.openxmlformats.org/officeDocument/2006/customXml" ds:itemID="{E637BACC-F776-4A7B-8533-0779C4A26EB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4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17</cp:revision>
  <dcterms:created xsi:type="dcterms:W3CDTF">2017-01-30T15:05:00Z</dcterms:created>
  <dcterms:modified xsi:type="dcterms:W3CDTF">2017-09-22T17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d39adc99-4f10-4998-a22f-b52167f905d9</vt:lpwstr>
  </property>
</Properties>
</file>